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241AF7" w14:textId="77777777" w:rsidR="00F84534" w:rsidRPr="00BE556E" w:rsidRDefault="00F84534" w:rsidP="00BE556E">
      <w:pPr>
        <w:pStyle w:val="Ttulo"/>
        <w:jc w:val="center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  <w:r w:rsidRPr="00BE556E">
        <w:rPr>
          <w:rFonts w:ascii="Times New Roman" w:hAnsi="Times New Roman" w:cs="Times New Roman"/>
          <w:sz w:val="28"/>
          <w:szCs w:val="28"/>
        </w:rPr>
        <w:t>DECLARAÇÃO</w:t>
      </w:r>
      <w:r w:rsidRPr="00BE556E"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BE556E">
        <w:rPr>
          <w:rFonts w:ascii="Times New Roman" w:hAnsi="Times New Roman" w:cs="Times New Roman"/>
          <w:sz w:val="28"/>
          <w:szCs w:val="28"/>
        </w:rPr>
        <w:t>DE</w:t>
      </w:r>
      <w:r w:rsidRPr="00BE556E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BE556E">
        <w:rPr>
          <w:rFonts w:ascii="Times New Roman" w:hAnsi="Times New Roman" w:cs="Times New Roman"/>
          <w:sz w:val="28"/>
          <w:szCs w:val="28"/>
        </w:rPr>
        <w:t>DIREITO</w:t>
      </w:r>
      <w:r w:rsidRPr="00BE556E">
        <w:rPr>
          <w:rFonts w:ascii="Times New Roman" w:hAnsi="Times New Roman" w:cs="Times New Roman"/>
          <w:spacing w:val="-2"/>
          <w:sz w:val="28"/>
          <w:szCs w:val="28"/>
        </w:rPr>
        <w:t xml:space="preserve"> AUTORAL</w:t>
      </w:r>
    </w:p>
    <w:p w14:paraId="112B6E38" w14:textId="2F321935" w:rsidR="00F84534" w:rsidRDefault="00F84534" w:rsidP="00F84534">
      <w:pPr>
        <w:pStyle w:val="Corpodetexto"/>
        <w:rPr>
          <w:b/>
        </w:rPr>
      </w:pPr>
    </w:p>
    <w:p w14:paraId="2FFDC14C" w14:textId="77777777" w:rsidR="00BE556E" w:rsidRDefault="00BE556E" w:rsidP="00F84534">
      <w:pPr>
        <w:pStyle w:val="Corpodetexto"/>
        <w:rPr>
          <w:b/>
        </w:rPr>
      </w:pPr>
    </w:p>
    <w:p w14:paraId="3471FC62" w14:textId="77777777" w:rsidR="00F84534" w:rsidRPr="00BE556E" w:rsidRDefault="00F84534" w:rsidP="00BE556E">
      <w:pPr>
        <w:pStyle w:val="Corpodetexto"/>
        <w:spacing w:after="0" w:line="360" w:lineRule="auto"/>
        <w:ind w:right="14"/>
        <w:jc w:val="both"/>
        <w:rPr>
          <w:rFonts w:ascii="Times New Roman" w:hAnsi="Times New Roman" w:cs="Times New Roman"/>
          <w:sz w:val="24"/>
          <w:szCs w:val="24"/>
        </w:rPr>
      </w:pPr>
      <w:r w:rsidRPr="00BE556E">
        <w:rPr>
          <w:rFonts w:ascii="Times New Roman" w:hAnsi="Times New Roman" w:cs="Times New Roman"/>
          <w:sz w:val="24"/>
          <w:szCs w:val="24"/>
        </w:rPr>
        <w:t xml:space="preserve">Declaro (Declaramos) aceitar submeter o manuscrito às normas de publicação da </w:t>
      </w:r>
      <w:r w:rsidRPr="00BE556E">
        <w:rPr>
          <w:rFonts w:ascii="Times New Roman" w:hAnsi="Times New Roman" w:cs="Times New Roman"/>
          <w:b/>
          <w:bCs/>
          <w:sz w:val="24"/>
          <w:szCs w:val="24"/>
        </w:rPr>
        <w:t>Revista Extensão &amp; Cidadania</w:t>
      </w:r>
      <w:r w:rsidRPr="00BE556E">
        <w:rPr>
          <w:rFonts w:ascii="Times New Roman" w:hAnsi="Times New Roman" w:cs="Times New Roman"/>
          <w:sz w:val="24"/>
          <w:szCs w:val="24"/>
        </w:rPr>
        <w:t>, tendo a total responsabilidade pelo conteúdo inédito e originalidade do trabalho; pelas citações e referências utilizadas no manuscrito, bem como sobre os aspectos éticos que envolvem os sujeitos do estudo.</w:t>
      </w:r>
      <w:r w:rsidRPr="00BE556E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BE556E">
        <w:rPr>
          <w:rFonts w:ascii="Times New Roman" w:hAnsi="Times New Roman" w:cs="Times New Roman"/>
          <w:sz w:val="24"/>
          <w:szCs w:val="24"/>
        </w:rPr>
        <w:t>O</w:t>
      </w:r>
      <w:r w:rsidRPr="00BE556E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BE556E">
        <w:rPr>
          <w:rFonts w:ascii="Times New Roman" w:hAnsi="Times New Roman" w:cs="Times New Roman"/>
          <w:sz w:val="24"/>
          <w:szCs w:val="24"/>
        </w:rPr>
        <w:t>texto</w:t>
      </w:r>
      <w:r w:rsidRPr="00BE556E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BE556E">
        <w:rPr>
          <w:rFonts w:ascii="Times New Roman" w:hAnsi="Times New Roman" w:cs="Times New Roman"/>
          <w:sz w:val="24"/>
          <w:szCs w:val="24"/>
        </w:rPr>
        <w:t>não</w:t>
      </w:r>
      <w:r w:rsidRPr="00BE556E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BE556E">
        <w:rPr>
          <w:rFonts w:ascii="Times New Roman" w:hAnsi="Times New Roman" w:cs="Times New Roman"/>
          <w:sz w:val="24"/>
          <w:szCs w:val="24"/>
        </w:rPr>
        <w:t>contém plágio, autoplágio ou publicação de resultados de pesquisa fraudulentos. Este</w:t>
      </w:r>
      <w:r w:rsidRPr="00BE556E">
        <w:rPr>
          <w:rFonts w:ascii="Times New Roman" w:hAnsi="Times New Roman" w:cs="Times New Roman"/>
          <w:spacing w:val="40"/>
          <w:sz w:val="24"/>
          <w:szCs w:val="24"/>
        </w:rPr>
        <w:t xml:space="preserve"> </w:t>
      </w:r>
      <w:r w:rsidRPr="00BE556E">
        <w:rPr>
          <w:rFonts w:ascii="Times New Roman" w:hAnsi="Times New Roman" w:cs="Times New Roman"/>
          <w:sz w:val="24"/>
          <w:szCs w:val="24"/>
        </w:rPr>
        <w:t>manuscrito não foi nem será enviado a outro periódico ou outro meio de</w:t>
      </w:r>
      <w:r w:rsidRPr="00BE556E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BE556E">
        <w:rPr>
          <w:rFonts w:ascii="Times New Roman" w:hAnsi="Times New Roman" w:cs="Times New Roman"/>
          <w:sz w:val="24"/>
          <w:szCs w:val="24"/>
        </w:rPr>
        <w:t>comunicação, seja no formato impresso ou no eletrônico, enquanto sua publicação estiver sendo considerada por essa Revista. Atesto (Atestamos) não ter omitido quaisquer fontes de financiamento e autorizo (autorizamos) aos editores fazerem correções gramaticais que julgarem necessárias para adequar o texto ao padrão editorial da Revista.</w:t>
      </w:r>
    </w:p>
    <w:p w14:paraId="13EC18D1" w14:textId="77777777" w:rsidR="00F84534" w:rsidRPr="00BE556E" w:rsidRDefault="00F84534" w:rsidP="00BE556E">
      <w:pPr>
        <w:pStyle w:val="Corpodetexto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380BBE7" w14:textId="472205A8" w:rsidR="00F84534" w:rsidRPr="00BE556E" w:rsidRDefault="00F84534" w:rsidP="00BE556E">
      <w:pPr>
        <w:pStyle w:val="Corpodetexto"/>
        <w:spacing w:after="0" w:line="360" w:lineRule="auto"/>
        <w:ind w:right="13"/>
        <w:jc w:val="right"/>
        <w:rPr>
          <w:rFonts w:ascii="Times New Roman" w:hAnsi="Times New Roman" w:cs="Times New Roman"/>
          <w:sz w:val="24"/>
          <w:szCs w:val="24"/>
        </w:rPr>
      </w:pPr>
      <w:proofErr w:type="gramStart"/>
      <w:r w:rsidRPr="00BE556E">
        <w:rPr>
          <w:rFonts w:ascii="Times New Roman" w:hAnsi="Times New Roman" w:cs="Times New Roman"/>
          <w:sz w:val="24"/>
          <w:szCs w:val="24"/>
        </w:rPr>
        <w:t>Data</w:t>
      </w:r>
      <w:r w:rsidRPr="00BE556E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="00BE556E">
        <w:rPr>
          <w:rFonts w:ascii="Times New Roman" w:hAnsi="Times New Roman" w:cs="Times New Roman"/>
          <w:spacing w:val="-1"/>
          <w:sz w:val="24"/>
          <w:szCs w:val="24"/>
        </w:rPr>
        <w:t xml:space="preserve"> _</w:t>
      </w:r>
      <w:proofErr w:type="gramEnd"/>
      <w:r w:rsidR="00BE556E">
        <w:rPr>
          <w:rFonts w:ascii="Times New Roman" w:hAnsi="Times New Roman" w:cs="Times New Roman"/>
          <w:spacing w:val="-1"/>
          <w:sz w:val="24"/>
          <w:szCs w:val="24"/>
        </w:rPr>
        <w:t>___/____/_____</w:t>
      </w:r>
    </w:p>
    <w:p w14:paraId="5CB56CAD" w14:textId="77777777" w:rsidR="00F84534" w:rsidRPr="00BE556E" w:rsidRDefault="00F84534" w:rsidP="00BE556E">
      <w:pPr>
        <w:pStyle w:val="Corpodetexto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998228F" w14:textId="77777777" w:rsidR="00F84534" w:rsidRPr="00BE556E" w:rsidRDefault="00F84534" w:rsidP="00BE556E">
      <w:pPr>
        <w:pStyle w:val="Corpodetexto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C728D69" w14:textId="77771AD3" w:rsidR="00F84534" w:rsidRDefault="00F84534" w:rsidP="00BE556E">
      <w:pPr>
        <w:pStyle w:val="Corpodetexto"/>
        <w:spacing w:after="0" w:line="360" w:lineRule="auto"/>
        <w:jc w:val="both"/>
        <w:rPr>
          <w:rFonts w:ascii="Times New Roman" w:hAnsi="Times New Roman" w:cs="Times New Roman"/>
          <w:spacing w:val="-2"/>
          <w:sz w:val="24"/>
          <w:szCs w:val="24"/>
        </w:rPr>
      </w:pPr>
      <w:r w:rsidRPr="00BE556E">
        <w:rPr>
          <w:rFonts w:ascii="Times New Roman" w:hAnsi="Times New Roman" w:cs="Times New Roman"/>
          <w:sz w:val="24"/>
          <w:szCs w:val="24"/>
        </w:rPr>
        <w:t>Assinatura</w:t>
      </w:r>
      <w:r w:rsidRPr="00BE556E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BE556E">
        <w:rPr>
          <w:rFonts w:ascii="Times New Roman" w:hAnsi="Times New Roman" w:cs="Times New Roman"/>
          <w:sz w:val="24"/>
          <w:szCs w:val="24"/>
        </w:rPr>
        <w:t>de</w:t>
      </w:r>
      <w:r w:rsidRPr="00BE556E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BE556E">
        <w:rPr>
          <w:rFonts w:ascii="Times New Roman" w:hAnsi="Times New Roman" w:cs="Times New Roman"/>
          <w:sz w:val="24"/>
          <w:szCs w:val="24"/>
        </w:rPr>
        <w:t xml:space="preserve">todos(as) </w:t>
      </w:r>
      <w:r w:rsidRPr="00BE556E">
        <w:rPr>
          <w:rFonts w:ascii="Times New Roman" w:hAnsi="Times New Roman" w:cs="Times New Roman"/>
          <w:spacing w:val="-2"/>
          <w:sz w:val="24"/>
          <w:szCs w:val="24"/>
        </w:rPr>
        <w:t>autores(as)</w:t>
      </w:r>
    </w:p>
    <w:p w14:paraId="2F4D0C36" w14:textId="39DA3B53" w:rsidR="00545610" w:rsidRDefault="00545610" w:rsidP="00BE556E">
      <w:pPr>
        <w:pStyle w:val="Corpodetexto"/>
        <w:spacing w:after="0" w:line="360" w:lineRule="auto"/>
        <w:jc w:val="both"/>
        <w:rPr>
          <w:rFonts w:ascii="Times New Roman" w:hAnsi="Times New Roman" w:cs="Times New Roman"/>
          <w:spacing w:val="-2"/>
          <w:sz w:val="24"/>
          <w:szCs w:val="24"/>
        </w:rPr>
      </w:pPr>
    </w:p>
    <w:p w14:paraId="0422B27A" w14:textId="4225A532" w:rsidR="00545610" w:rsidRDefault="00545610" w:rsidP="00BE556E">
      <w:pPr>
        <w:pStyle w:val="Corpodetexto"/>
        <w:spacing w:after="0" w:line="360" w:lineRule="auto"/>
        <w:jc w:val="both"/>
        <w:rPr>
          <w:rFonts w:ascii="Times New Roman" w:hAnsi="Times New Roman" w:cs="Times New Roman"/>
          <w:spacing w:val="-2"/>
          <w:sz w:val="24"/>
          <w:szCs w:val="24"/>
        </w:rPr>
      </w:pPr>
    </w:p>
    <w:p w14:paraId="393F55D1" w14:textId="4DCC06EB" w:rsidR="00545610" w:rsidRDefault="00545610" w:rsidP="00BE556E">
      <w:pPr>
        <w:pStyle w:val="Corpodetexto"/>
        <w:spacing w:after="0" w:line="360" w:lineRule="auto"/>
        <w:jc w:val="both"/>
        <w:rPr>
          <w:rFonts w:ascii="Times New Roman" w:hAnsi="Times New Roman" w:cs="Times New Roman"/>
          <w:spacing w:val="-2"/>
          <w:sz w:val="24"/>
          <w:szCs w:val="24"/>
        </w:rPr>
      </w:pPr>
    </w:p>
    <w:p w14:paraId="273256F7" w14:textId="513F034B" w:rsidR="00545610" w:rsidRDefault="00545610" w:rsidP="00BE556E">
      <w:pPr>
        <w:pStyle w:val="Corpodetexto"/>
        <w:spacing w:after="0" w:line="360" w:lineRule="auto"/>
        <w:jc w:val="both"/>
        <w:rPr>
          <w:rFonts w:ascii="Times New Roman" w:hAnsi="Times New Roman" w:cs="Times New Roman"/>
          <w:spacing w:val="-2"/>
          <w:sz w:val="24"/>
          <w:szCs w:val="24"/>
        </w:rPr>
      </w:pPr>
    </w:p>
    <w:p w14:paraId="796E2B9C" w14:textId="128BF7EF" w:rsidR="00545610" w:rsidRDefault="00545610" w:rsidP="00BE556E">
      <w:pPr>
        <w:pStyle w:val="Corpodetexto"/>
        <w:spacing w:after="0" w:line="360" w:lineRule="auto"/>
        <w:jc w:val="both"/>
        <w:rPr>
          <w:rFonts w:ascii="Times New Roman" w:hAnsi="Times New Roman" w:cs="Times New Roman"/>
          <w:spacing w:val="-2"/>
          <w:sz w:val="24"/>
          <w:szCs w:val="24"/>
        </w:rPr>
      </w:pPr>
    </w:p>
    <w:p w14:paraId="1EB353D5" w14:textId="60A3DB35" w:rsidR="00545610" w:rsidRDefault="00545610" w:rsidP="00BE556E">
      <w:pPr>
        <w:pStyle w:val="Corpodetexto"/>
        <w:spacing w:after="0" w:line="360" w:lineRule="auto"/>
        <w:jc w:val="both"/>
        <w:rPr>
          <w:rFonts w:ascii="Times New Roman" w:hAnsi="Times New Roman" w:cs="Times New Roman"/>
          <w:spacing w:val="-2"/>
          <w:sz w:val="24"/>
          <w:szCs w:val="24"/>
        </w:rPr>
      </w:pPr>
    </w:p>
    <w:p w14:paraId="091D6F60" w14:textId="494677A9" w:rsidR="00545610" w:rsidRDefault="00545610" w:rsidP="00BE556E">
      <w:pPr>
        <w:pStyle w:val="Corpodetexto"/>
        <w:spacing w:after="0" w:line="360" w:lineRule="auto"/>
        <w:jc w:val="both"/>
        <w:rPr>
          <w:rFonts w:ascii="Times New Roman" w:hAnsi="Times New Roman" w:cs="Times New Roman"/>
          <w:spacing w:val="-2"/>
          <w:sz w:val="24"/>
          <w:szCs w:val="24"/>
        </w:rPr>
      </w:pPr>
    </w:p>
    <w:p w14:paraId="2F697AAB" w14:textId="7C93B7A7" w:rsidR="00545610" w:rsidRDefault="00545610" w:rsidP="00BE556E">
      <w:pPr>
        <w:pStyle w:val="Corpodetexto"/>
        <w:spacing w:after="0" w:line="360" w:lineRule="auto"/>
        <w:jc w:val="both"/>
        <w:rPr>
          <w:rFonts w:ascii="Times New Roman" w:hAnsi="Times New Roman" w:cs="Times New Roman"/>
          <w:spacing w:val="-2"/>
          <w:sz w:val="24"/>
          <w:szCs w:val="24"/>
        </w:rPr>
      </w:pPr>
    </w:p>
    <w:p w14:paraId="7549ADB3" w14:textId="77777777" w:rsidR="00545610" w:rsidRDefault="00545610" w:rsidP="00545610">
      <w:pPr>
        <w:pStyle w:val="Corpodetexto"/>
        <w:spacing w:before="158"/>
        <w:rPr>
          <w:sz w:val="20"/>
        </w:rPr>
      </w:pPr>
      <w:r>
        <w:rPr>
          <w:noProof/>
          <w:sz w:val="20"/>
        </w:rPr>
        <w:drawing>
          <wp:anchor distT="0" distB="0" distL="0" distR="0" simplePos="0" relativeHeight="251659264" behindDoc="1" locked="0" layoutInCell="1" allowOverlap="1" wp14:anchorId="2699B466" wp14:editId="71AA7702">
            <wp:simplePos x="0" y="0"/>
            <wp:positionH relativeFrom="page">
              <wp:posOffset>1079500</wp:posOffset>
            </wp:positionH>
            <wp:positionV relativeFrom="paragraph">
              <wp:posOffset>261634</wp:posOffset>
            </wp:positionV>
            <wp:extent cx="5264552" cy="599884"/>
            <wp:effectExtent l="0" t="0" r="0" b="0"/>
            <wp:wrapTopAndBottom/>
            <wp:docPr id="2" name="Imag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64552" cy="59988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0152D7" w14:textId="3B77772F" w:rsidR="00B01E9E" w:rsidRPr="00BE556E" w:rsidRDefault="00B01E9E" w:rsidP="00BE556E">
      <w:pPr>
        <w:spacing w:line="360" w:lineRule="auto"/>
        <w:jc w:val="center"/>
      </w:pPr>
    </w:p>
    <w:sectPr w:rsidR="00B01E9E" w:rsidRPr="00BE556E" w:rsidSect="00281DF7">
      <w:footerReference w:type="default" r:id="rId9"/>
      <w:headerReference w:type="first" r:id="rId10"/>
      <w:footerReference w:type="first" r:id="rId11"/>
      <w:pgSz w:w="11906" w:h="16838"/>
      <w:pgMar w:top="1701" w:right="1134" w:bottom="1134" w:left="1701" w:header="709" w:footer="0" w:gutter="0"/>
      <w:pgNumType w:start="92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179C33" w14:textId="77777777" w:rsidR="0055371A" w:rsidRDefault="0055371A" w:rsidP="007526F3">
      <w:r>
        <w:separator/>
      </w:r>
    </w:p>
  </w:endnote>
  <w:endnote w:type="continuationSeparator" w:id="0">
    <w:p w14:paraId="2206BB02" w14:textId="77777777" w:rsidR="0055371A" w:rsidRDefault="0055371A" w:rsidP="007526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39298496"/>
      <w:docPartObj>
        <w:docPartGallery w:val="Page Numbers (Bottom of Page)"/>
        <w:docPartUnique/>
      </w:docPartObj>
    </w:sdtPr>
    <w:sdtEndPr/>
    <w:sdtContent>
      <w:p w14:paraId="621685BF" w14:textId="043D53BB" w:rsidR="00281DF7" w:rsidRDefault="00281DF7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93</w:t>
        </w:r>
        <w:r>
          <w:fldChar w:fldCharType="end"/>
        </w:r>
      </w:p>
    </w:sdtContent>
  </w:sdt>
  <w:tbl>
    <w:tblPr>
      <w:tblStyle w:val="Tabelacomgrade"/>
      <w:tblW w:w="890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34"/>
      <w:gridCol w:w="7273"/>
    </w:tblGrid>
    <w:tr w:rsidR="00281DF7" w14:paraId="04ABEEED" w14:textId="77777777" w:rsidTr="001D23DB">
      <w:tc>
        <w:tcPr>
          <w:tcW w:w="1377" w:type="dxa"/>
        </w:tcPr>
        <w:p w14:paraId="3FDBD23E" w14:textId="77777777" w:rsidR="00281DF7" w:rsidRDefault="00281DF7" w:rsidP="001D23DB">
          <w:r w:rsidRPr="00223826">
            <w:rPr>
              <w:bCs/>
              <w:noProof/>
            </w:rPr>
            <w:drawing>
              <wp:anchor distT="0" distB="0" distL="114300" distR="114300" simplePos="0" relativeHeight="251659264" behindDoc="0" locked="0" layoutInCell="1" allowOverlap="1" wp14:anchorId="52F9B1EB" wp14:editId="32913B79">
                <wp:simplePos x="0" y="0"/>
                <wp:positionH relativeFrom="margin">
                  <wp:posOffset>22860</wp:posOffset>
                </wp:positionH>
                <wp:positionV relativeFrom="paragraph">
                  <wp:posOffset>0</wp:posOffset>
                </wp:positionV>
                <wp:extent cx="581025" cy="669290"/>
                <wp:effectExtent l="0" t="0" r="0" b="0"/>
                <wp:wrapThrough wrapText="bothSides">
                  <wp:wrapPolygon edited="0">
                    <wp:start x="2125" y="0"/>
                    <wp:lineTo x="0" y="10452"/>
                    <wp:lineTo x="0" y="16600"/>
                    <wp:lineTo x="2125" y="20903"/>
                    <wp:lineTo x="19830" y="20903"/>
                    <wp:lineTo x="20538" y="0"/>
                    <wp:lineTo x="2125" y="0"/>
                  </wp:wrapPolygon>
                </wp:wrapThrough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2" name="logo.png"/>
                        <pic:cNvPicPr/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7033" t="-2526" r="29511" b="42854"/>
                        <a:stretch/>
                      </pic:blipFill>
                      <pic:spPr bwMode="auto">
                        <a:xfrm>
                          <a:off x="0" y="0"/>
                          <a:ext cx="581025" cy="66929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131" w:type="dxa"/>
        </w:tcPr>
        <w:p w14:paraId="34243A77" w14:textId="77777777" w:rsidR="00EB36CA" w:rsidRDefault="00EB36CA" w:rsidP="00EB36CA">
          <w:pPr>
            <w:pStyle w:val="Rodap"/>
            <w:jc w:val="center"/>
            <w:rPr>
              <w:rFonts w:ascii="Times New Roman" w:hAnsi="Times New Roman" w:cs="Times New Roman"/>
              <w:b/>
            </w:rPr>
          </w:pPr>
        </w:p>
        <w:p w14:paraId="1B3E1FBA" w14:textId="70B05A57" w:rsidR="00EB36CA" w:rsidRDefault="00281DF7" w:rsidP="00EB36CA">
          <w:pPr>
            <w:pStyle w:val="Rodap"/>
            <w:jc w:val="center"/>
            <w:rPr>
              <w:rFonts w:ascii="Times New Roman" w:hAnsi="Times New Roman" w:cs="Times New Roman"/>
              <w:color w:val="222222"/>
            </w:rPr>
          </w:pPr>
          <w:r w:rsidRPr="00EB36CA">
            <w:rPr>
              <w:rFonts w:ascii="Times New Roman" w:hAnsi="Times New Roman" w:cs="Times New Roman"/>
              <w:b/>
            </w:rPr>
            <w:t>Revista Extensão &amp; Cidadania</w:t>
          </w:r>
          <w:r w:rsidRPr="00EB36CA">
            <w:rPr>
              <w:rFonts w:ascii="Times New Roman" w:hAnsi="Times New Roman" w:cs="Times New Roman"/>
              <w:bCs/>
            </w:rPr>
            <w:t>,</w:t>
          </w:r>
          <w:r w:rsidRPr="00EB36CA">
            <w:rPr>
              <w:rFonts w:ascii="Times New Roman" w:hAnsi="Times New Roman" w:cs="Times New Roman"/>
              <w:color w:val="222222"/>
            </w:rPr>
            <w:t xml:space="preserve"> v. 1</w:t>
          </w:r>
          <w:r w:rsidR="006F4D19" w:rsidRPr="00EB36CA">
            <w:rPr>
              <w:rFonts w:ascii="Times New Roman" w:hAnsi="Times New Roman" w:cs="Times New Roman"/>
              <w:color w:val="222222"/>
            </w:rPr>
            <w:t>2</w:t>
          </w:r>
          <w:r w:rsidRPr="00EB36CA">
            <w:rPr>
              <w:rFonts w:ascii="Times New Roman" w:hAnsi="Times New Roman" w:cs="Times New Roman"/>
              <w:color w:val="222222"/>
            </w:rPr>
            <w:t>, n. 2</w:t>
          </w:r>
          <w:r w:rsidR="006F4D19" w:rsidRPr="00EB36CA">
            <w:rPr>
              <w:rFonts w:ascii="Times New Roman" w:hAnsi="Times New Roman" w:cs="Times New Roman"/>
              <w:color w:val="222222"/>
            </w:rPr>
            <w:t>1</w:t>
          </w:r>
          <w:r w:rsidRPr="00EB36CA">
            <w:rPr>
              <w:rFonts w:ascii="Times New Roman" w:hAnsi="Times New Roman" w:cs="Times New Roman"/>
              <w:color w:val="222222"/>
            </w:rPr>
            <w:t xml:space="preserve">, p. </w:t>
          </w:r>
          <w:r w:rsidR="006F4D19" w:rsidRPr="00EB36CA">
            <w:rPr>
              <w:rFonts w:ascii="Times New Roman" w:hAnsi="Times New Roman" w:cs="Times New Roman"/>
              <w:color w:val="222222"/>
            </w:rPr>
            <w:t>XX</w:t>
          </w:r>
          <w:r w:rsidRPr="00EB36CA">
            <w:rPr>
              <w:rFonts w:ascii="Times New Roman" w:hAnsi="Times New Roman" w:cs="Times New Roman"/>
              <w:color w:val="222222"/>
            </w:rPr>
            <w:t>-</w:t>
          </w:r>
          <w:r w:rsidR="006F4D19" w:rsidRPr="00EB36CA">
            <w:rPr>
              <w:rFonts w:ascii="Times New Roman" w:hAnsi="Times New Roman" w:cs="Times New Roman"/>
              <w:color w:val="222222"/>
            </w:rPr>
            <w:t>XX</w:t>
          </w:r>
          <w:r w:rsidRPr="00EB36CA">
            <w:rPr>
              <w:rFonts w:ascii="Times New Roman" w:hAnsi="Times New Roman" w:cs="Times New Roman"/>
              <w:color w:val="222222"/>
            </w:rPr>
            <w:t>, j</w:t>
          </w:r>
          <w:r w:rsidR="006F4D19" w:rsidRPr="00EB36CA">
            <w:rPr>
              <w:rFonts w:ascii="Times New Roman" w:hAnsi="Times New Roman" w:cs="Times New Roman"/>
              <w:color w:val="222222"/>
            </w:rPr>
            <w:t>an</w:t>
          </w:r>
          <w:r w:rsidRPr="00EB36CA">
            <w:rPr>
              <w:rFonts w:ascii="Times New Roman" w:hAnsi="Times New Roman" w:cs="Times New Roman"/>
              <w:color w:val="222222"/>
            </w:rPr>
            <w:t>./</w:t>
          </w:r>
          <w:r w:rsidR="006F4D19" w:rsidRPr="00EB36CA">
            <w:rPr>
              <w:rFonts w:ascii="Times New Roman" w:hAnsi="Times New Roman" w:cs="Times New Roman"/>
              <w:color w:val="222222"/>
            </w:rPr>
            <w:t>jun</w:t>
          </w:r>
          <w:r w:rsidRPr="00EB36CA">
            <w:rPr>
              <w:rFonts w:ascii="Times New Roman" w:hAnsi="Times New Roman" w:cs="Times New Roman"/>
              <w:color w:val="222222"/>
            </w:rPr>
            <w:t>. 202</w:t>
          </w:r>
          <w:r w:rsidR="006F4D19" w:rsidRPr="00EB36CA">
            <w:rPr>
              <w:rFonts w:ascii="Times New Roman" w:hAnsi="Times New Roman" w:cs="Times New Roman"/>
              <w:color w:val="222222"/>
            </w:rPr>
            <w:t>4</w:t>
          </w:r>
          <w:r w:rsidRPr="00EB36CA">
            <w:rPr>
              <w:rFonts w:ascii="Times New Roman" w:hAnsi="Times New Roman" w:cs="Times New Roman"/>
              <w:color w:val="222222"/>
            </w:rPr>
            <w:t xml:space="preserve">. </w:t>
          </w:r>
        </w:p>
        <w:p w14:paraId="6F1D6272" w14:textId="5CDF2F74" w:rsidR="00281DF7" w:rsidRPr="00EB36CA" w:rsidRDefault="00281DF7" w:rsidP="00EB36CA">
          <w:pPr>
            <w:pStyle w:val="Rodap"/>
            <w:jc w:val="center"/>
            <w:rPr>
              <w:rFonts w:ascii="Times New Roman" w:hAnsi="Times New Roman" w:cs="Times New Roman"/>
              <w:color w:val="222222"/>
            </w:rPr>
          </w:pPr>
          <w:r w:rsidRPr="00EB36CA">
            <w:rPr>
              <w:rFonts w:ascii="Times New Roman" w:hAnsi="Times New Roman" w:cs="Times New Roman"/>
              <w:color w:val="222222"/>
            </w:rPr>
            <w:t>DOI:</w:t>
          </w:r>
          <w:r w:rsidR="00EA6E9F" w:rsidRPr="009A5D19">
            <w:rPr>
              <w:rFonts w:ascii="Times New Roman" w:hAnsi="Times New Roman" w:cs="Times New Roman"/>
              <w:color w:val="222222"/>
            </w:rPr>
            <w:t xml:space="preserve"> </w:t>
          </w:r>
          <w:hyperlink r:id="rId2" w:history="1">
            <w:r w:rsidR="00EA6E9F" w:rsidRPr="009A5D19">
              <w:rPr>
                <w:rStyle w:val="Hyperlink"/>
                <w:rFonts w:ascii="Times New Roman" w:hAnsi="Times New Roman" w:cs="Times New Roman"/>
                <w:u w:val="none"/>
              </w:rPr>
              <w:t>https://doi.org/10.22481/recuesb.v12i21.14</w:t>
            </w:r>
          </w:hyperlink>
          <w:r w:rsidR="00EA6E9F">
            <w:rPr>
              <w:rStyle w:val="Hyperlink"/>
              <w:rFonts w:ascii="Times New Roman" w:hAnsi="Times New Roman" w:cs="Times New Roman"/>
              <w:u w:val="none"/>
            </w:rPr>
            <w:t>5</w:t>
          </w:r>
          <w:r w:rsidR="00EA6E9F" w:rsidRPr="00EA6E9F">
            <w:rPr>
              <w:rStyle w:val="Hyperlink"/>
              <w:rFonts w:ascii="Times New Roman" w:hAnsi="Times New Roman" w:cs="Times New Roman"/>
              <w:u w:val="none"/>
            </w:rPr>
            <w:t>65</w:t>
          </w:r>
        </w:p>
        <w:p w14:paraId="5556AC05" w14:textId="77777777" w:rsidR="00281DF7" w:rsidRPr="00EB36CA" w:rsidRDefault="00281DF7" w:rsidP="00EB36CA">
          <w:pPr>
            <w:pStyle w:val="Rodap"/>
            <w:jc w:val="center"/>
            <w:rPr>
              <w:rFonts w:ascii="Times New Roman" w:hAnsi="Times New Roman" w:cs="Times New Roman"/>
              <w:color w:val="222222"/>
            </w:rPr>
          </w:pPr>
          <w:r w:rsidRPr="00EB36CA">
            <w:rPr>
              <w:rFonts w:ascii="Times New Roman" w:hAnsi="Times New Roman" w:cs="Times New Roman"/>
              <w:color w:val="222222"/>
            </w:rPr>
            <w:t>ISSN 2319-0566</w:t>
          </w:r>
        </w:p>
        <w:p w14:paraId="7912185A" w14:textId="77777777" w:rsidR="00281DF7" w:rsidRDefault="00281DF7" w:rsidP="001D23DB">
          <w:pPr>
            <w:pStyle w:val="Rodap"/>
            <w:spacing w:before="120"/>
            <w:jc w:val="center"/>
            <w:rPr>
              <w:color w:val="222222"/>
            </w:rPr>
          </w:pPr>
        </w:p>
        <w:p w14:paraId="463D1B0C" w14:textId="77777777" w:rsidR="00281DF7" w:rsidRDefault="00281DF7" w:rsidP="001D23DB">
          <w:pPr>
            <w:pStyle w:val="Rodap"/>
            <w:spacing w:before="120"/>
            <w:jc w:val="center"/>
            <w:rPr>
              <w:color w:val="222222"/>
            </w:rPr>
          </w:pPr>
        </w:p>
        <w:p w14:paraId="314379FF" w14:textId="77777777" w:rsidR="00281DF7" w:rsidRDefault="00281DF7" w:rsidP="001D23DB">
          <w:pPr>
            <w:pStyle w:val="Rodap"/>
            <w:spacing w:before="120"/>
            <w:jc w:val="center"/>
          </w:pPr>
        </w:p>
      </w:tc>
    </w:tr>
  </w:tbl>
  <w:p w14:paraId="0A0FC1BA" w14:textId="77777777" w:rsidR="00991179" w:rsidRPr="0077250C" w:rsidRDefault="00991179" w:rsidP="00991179">
    <w:pPr>
      <w:pStyle w:val="Rodap"/>
      <w:spacing w:before="120"/>
      <w:jc w:val="left"/>
      <w:rPr>
        <w:rFonts w:ascii="Times New Roman" w:eastAsia="Times New Roman" w:hAnsi="Times New Roman" w:cs="Times New Roman"/>
        <w:bCs/>
      </w:rPr>
    </w:pPr>
  </w:p>
  <w:p w14:paraId="754E60FD" w14:textId="77777777" w:rsidR="007222F9" w:rsidRDefault="007222F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5CC2CF" w14:textId="77777777" w:rsidR="00320F01" w:rsidRDefault="00320F01">
    <w:pPr>
      <w:pStyle w:val="Rodap"/>
      <w:jc w:val="right"/>
    </w:pPr>
  </w:p>
  <w:p w14:paraId="4FAA3A8B" w14:textId="77777777" w:rsidR="00320F01" w:rsidRDefault="00320F01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FC60BE" w14:textId="77777777" w:rsidR="0055371A" w:rsidRDefault="0055371A" w:rsidP="007526F3">
      <w:r>
        <w:separator/>
      </w:r>
    </w:p>
  </w:footnote>
  <w:footnote w:type="continuationSeparator" w:id="0">
    <w:p w14:paraId="4D4D7203" w14:textId="77777777" w:rsidR="0055371A" w:rsidRDefault="0055371A" w:rsidP="007526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A19FF" w14:textId="1B8ED66F" w:rsidR="0037652E" w:rsidRDefault="00601C7B" w:rsidP="0037652E">
    <w:pPr>
      <w:pStyle w:val="Cabealho"/>
      <w:jc w:val="center"/>
    </w:pPr>
    <w:r>
      <w:rPr>
        <w:noProof/>
        <w:lang w:eastAsia="pt-BR"/>
      </w:rPr>
      <w:drawing>
        <wp:anchor distT="0" distB="0" distL="114300" distR="114300" simplePos="0" relativeHeight="251661312" behindDoc="0" locked="0" layoutInCell="1" allowOverlap="1" wp14:anchorId="51C51154" wp14:editId="23ABA87C">
          <wp:simplePos x="0" y="0"/>
          <wp:positionH relativeFrom="page">
            <wp:align>center</wp:align>
          </wp:positionH>
          <wp:positionV relativeFrom="paragraph">
            <wp:posOffset>-168884</wp:posOffset>
          </wp:positionV>
          <wp:extent cx="5953125" cy="1179195"/>
          <wp:effectExtent l="0" t="0" r="9525" b="1905"/>
          <wp:wrapThrough wrapText="bothSides">
            <wp:wrapPolygon edited="0">
              <wp:start x="0" y="0"/>
              <wp:lineTo x="0" y="21286"/>
              <wp:lineTo x="21565" y="21286"/>
              <wp:lineTo x="21565" y="0"/>
              <wp:lineTo x="0" y="0"/>
            </wp:wrapPolygon>
          </wp:wrapThrough>
          <wp:docPr id="13" name="Imagem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lorido Geométrico Cabeçalho do Google Classroom (2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53125" cy="11791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61101"/>
    <w:multiLevelType w:val="hybridMultilevel"/>
    <w:tmpl w:val="29DEB61A"/>
    <w:lvl w:ilvl="0" w:tplc="99DCFE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1FCD7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9140C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E0A2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A5AE2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3E83B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00E3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7280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4055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B1D020A"/>
    <w:multiLevelType w:val="hybridMultilevel"/>
    <w:tmpl w:val="71600C54"/>
    <w:lvl w:ilvl="0" w:tplc="CE9E08AE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60" w:hanging="360"/>
      </w:pPr>
    </w:lvl>
    <w:lvl w:ilvl="2" w:tplc="0416001B" w:tentative="1">
      <w:start w:val="1"/>
      <w:numFmt w:val="lowerRoman"/>
      <w:lvlText w:val="%3."/>
      <w:lvlJc w:val="right"/>
      <w:pPr>
        <w:ind w:left="1980" w:hanging="180"/>
      </w:pPr>
    </w:lvl>
    <w:lvl w:ilvl="3" w:tplc="0416000F" w:tentative="1">
      <w:start w:val="1"/>
      <w:numFmt w:val="decimal"/>
      <w:lvlText w:val="%4."/>
      <w:lvlJc w:val="left"/>
      <w:pPr>
        <w:ind w:left="2700" w:hanging="360"/>
      </w:pPr>
    </w:lvl>
    <w:lvl w:ilvl="4" w:tplc="04160019" w:tentative="1">
      <w:start w:val="1"/>
      <w:numFmt w:val="lowerLetter"/>
      <w:lvlText w:val="%5."/>
      <w:lvlJc w:val="left"/>
      <w:pPr>
        <w:ind w:left="3420" w:hanging="360"/>
      </w:pPr>
    </w:lvl>
    <w:lvl w:ilvl="5" w:tplc="0416001B" w:tentative="1">
      <w:start w:val="1"/>
      <w:numFmt w:val="lowerRoman"/>
      <w:lvlText w:val="%6."/>
      <w:lvlJc w:val="right"/>
      <w:pPr>
        <w:ind w:left="4140" w:hanging="180"/>
      </w:pPr>
    </w:lvl>
    <w:lvl w:ilvl="6" w:tplc="0416000F" w:tentative="1">
      <w:start w:val="1"/>
      <w:numFmt w:val="decimal"/>
      <w:lvlText w:val="%7."/>
      <w:lvlJc w:val="left"/>
      <w:pPr>
        <w:ind w:left="4860" w:hanging="360"/>
      </w:pPr>
    </w:lvl>
    <w:lvl w:ilvl="7" w:tplc="04160019" w:tentative="1">
      <w:start w:val="1"/>
      <w:numFmt w:val="lowerLetter"/>
      <w:lvlText w:val="%8."/>
      <w:lvlJc w:val="left"/>
      <w:pPr>
        <w:ind w:left="5580" w:hanging="360"/>
      </w:pPr>
    </w:lvl>
    <w:lvl w:ilvl="8" w:tplc="0416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 w15:restartNumberingAfterBreak="0">
    <w:nsid w:val="2D2E0824"/>
    <w:multiLevelType w:val="hybridMultilevel"/>
    <w:tmpl w:val="188CF3A8"/>
    <w:lvl w:ilvl="0" w:tplc="FF7A85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1A11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BE423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74F2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2B6A8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9B075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B4FC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9D847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A247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F883A17"/>
    <w:multiLevelType w:val="hybridMultilevel"/>
    <w:tmpl w:val="9B06B9F4"/>
    <w:lvl w:ilvl="0" w:tplc="724AFDCE">
      <w:start w:val="1"/>
      <w:numFmt w:val="bullet"/>
      <w:lvlText w:val="-"/>
      <w:lvlJc w:val="left"/>
      <w:pPr>
        <w:ind w:left="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586781C">
      <w:start w:val="1"/>
      <w:numFmt w:val="bullet"/>
      <w:lvlText w:val="o"/>
      <w:lvlJc w:val="left"/>
      <w:pPr>
        <w:ind w:left="11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462EE94">
      <w:start w:val="1"/>
      <w:numFmt w:val="bullet"/>
      <w:lvlText w:val="▪"/>
      <w:lvlJc w:val="left"/>
      <w:pPr>
        <w:ind w:left="19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E5CC8A0">
      <w:start w:val="1"/>
      <w:numFmt w:val="bullet"/>
      <w:lvlText w:val="•"/>
      <w:lvlJc w:val="left"/>
      <w:pPr>
        <w:ind w:left="26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EB6862C">
      <w:start w:val="1"/>
      <w:numFmt w:val="bullet"/>
      <w:lvlText w:val="o"/>
      <w:lvlJc w:val="left"/>
      <w:pPr>
        <w:ind w:left="33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8BEAC1E">
      <w:start w:val="1"/>
      <w:numFmt w:val="bullet"/>
      <w:lvlText w:val="▪"/>
      <w:lvlJc w:val="left"/>
      <w:pPr>
        <w:ind w:left="40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62476C8">
      <w:start w:val="1"/>
      <w:numFmt w:val="bullet"/>
      <w:lvlText w:val="•"/>
      <w:lvlJc w:val="left"/>
      <w:pPr>
        <w:ind w:left="47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1A4F9DE">
      <w:start w:val="1"/>
      <w:numFmt w:val="bullet"/>
      <w:lvlText w:val="o"/>
      <w:lvlJc w:val="left"/>
      <w:pPr>
        <w:ind w:left="55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C96588E">
      <w:start w:val="1"/>
      <w:numFmt w:val="bullet"/>
      <w:lvlText w:val="▪"/>
      <w:lvlJc w:val="left"/>
      <w:pPr>
        <w:ind w:left="62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33003406"/>
    <w:multiLevelType w:val="hybridMultilevel"/>
    <w:tmpl w:val="ECDE861A"/>
    <w:lvl w:ilvl="0" w:tplc="FCE474FE">
      <w:start w:val="1"/>
      <w:numFmt w:val="bullet"/>
      <w:lvlText w:val="-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BC048A8">
      <w:start w:val="1"/>
      <w:numFmt w:val="bullet"/>
      <w:lvlText w:val="o"/>
      <w:lvlJc w:val="left"/>
      <w:pPr>
        <w:ind w:left="11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A904364">
      <w:start w:val="1"/>
      <w:numFmt w:val="bullet"/>
      <w:lvlText w:val="▪"/>
      <w:lvlJc w:val="left"/>
      <w:pPr>
        <w:ind w:left="19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BA6EFE0">
      <w:start w:val="1"/>
      <w:numFmt w:val="bullet"/>
      <w:lvlText w:val="•"/>
      <w:lvlJc w:val="left"/>
      <w:pPr>
        <w:ind w:left="26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2603E20">
      <w:start w:val="1"/>
      <w:numFmt w:val="bullet"/>
      <w:lvlText w:val="o"/>
      <w:lvlJc w:val="left"/>
      <w:pPr>
        <w:ind w:left="33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9C2FC6E">
      <w:start w:val="1"/>
      <w:numFmt w:val="bullet"/>
      <w:lvlText w:val="▪"/>
      <w:lvlJc w:val="left"/>
      <w:pPr>
        <w:ind w:left="40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33ABE40">
      <w:start w:val="1"/>
      <w:numFmt w:val="bullet"/>
      <w:lvlText w:val="•"/>
      <w:lvlJc w:val="left"/>
      <w:pPr>
        <w:ind w:left="47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E1C1AF4">
      <w:start w:val="1"/>
      <w:numFmt w:val="bullet"/>
      <w:lvlText w:val="o"/>
      <w:lvlJc w:val="left"/>
      <w:pPr>
        <w:ind w:left="55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5F80A0E">
      <w:start w:val="1"/>
      <w:numFmt w:val="bullet"/>
      <w:lvlText w:val="▪"/>
      <w:lvlJc w:val="left"/>
      <w:pPr>
        <w:ind w:left="62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33C70D76"/>
    <w:multiLevelType w:val="hybridMultilevel"/>
    <w:tmpl w:val="3E68A39C"/>
    <w:lvl w:ilvl="0" w:tplc="0E6453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B7867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BB4E1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11E49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C23D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71EBC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5A0C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DD034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E1ED3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33CE273A"/>
    <w:multiLevelType w:val="hybridMultilevel"/>
    <w:tmpl w:val="3DF2BA18"/>
    <w:lvl w:ilvl="0" w:tplc="998CF5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E2A962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5E13C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4B820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386829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F1214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A682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480BD3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B85A1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46"/>
    <w:multiLevelType w:val="multilevel"/>
    <w:tmpl w:val="CA1E78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5325C10"/>
    <w:multiLevelType w:val="hybridMultilevel"/>
    <w:tmpl w:val="40E64CD6"/>
    <w:lvl w:ilvl="0" w:tplc="087CBBCA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40CF5BE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69CC9F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DCDC5CAC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F062726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538C71DA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59522BB8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B1A1E8C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307C626E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9" w15:restartNumberingAfterBreak="0">
    <w:nsid w:val="45A622FA"/>
    <w:multiLevelType w:val="hybridMultilevel"/>
    <w:tmpl w:val="30D85A74"/>
    <w:lvl w:ilvl="0" w:tplc="9D08DC2C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50E5036" w:tentative="1">
      <w:start w:val="1"/>
      <w:numFmt w:val="bullet"/>
      <w:lvlText w:val="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97C005F8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D46A44E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2D86868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272BAAC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1204AAAE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877C1FBA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4781AC2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0" w15:restartNumberingAfterBreak="0">
    <w:nsid w:val="666F09DE"/>
    <w:multiLevelType w:val="hybridMultilevel"/>
    <w:tmpl w:val="DE5E6A90"/>
    <w:lvl w:ilvl="0" w:tplc="31F6F2C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7"/>
  </w:num>
  <w:num w:numId="4">
    <w:abstractNumId w:val="3"/>
  </w:num>
  <w:num w:numId="5">
    <w:abstractNumId w:val="4"/>
  </w:num>
  <w:num w:numId="6">
    <w:abstractNumId w:val="8"/>
  </w:num>
  <w:num w:numId="7">
    <w:abstractNumId w:val="9"/>
  </w:num>
  <w:num w:numId="8">
    <w:abstractNumId w:val="5"/>
  </w:num>
  <w:num w:numId="9">
    <w:abstractNumId w:val="2"/>
  </w:num>
  <w:num w:numId="10">
    <w:abstractNumId w:val="6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jM1MzU2Mrc0N7FQ0lEKTi0uzszPAykwrAUATrsfAiwAAAA="/>
  </w:docVars>
  <w:rsids>
    <w:rsidRoot w:val="00EF27A4"/>
    <w:rsid w:val="00000750"/>
    <w:rsid w:val="00005E4E"/>
    <w:rsid w:val="00006755"/>
    <w:rsid w:val="000245D5"/>
    <w:rsid w:val="0002614E"/>
    <w:rsid w:val="00040344"/>
    <w:rsid w:val="00041B9B"/>
    <w:rsid w:val="00042E28"/>
    <w:rsid w:val="000552A5"/>
    <w:rsid w:val="000578D1"/>
    <w:rsid w:val="00060097"/>
    <w:rsid w:val="000603DE"/>
    <w:rsid w:val="000A3F22"/>
    <w:rsid w:val="000A4B93"/>
    <w:rsid w:val="000A7DCC"/>
    <w:rsid w:val="000B0DDD"/>
    <w:rsid w:val="000B2B1C"/>
    <w:rsid w:val="000E0838"/>
    <w:rsid w:val="000F4074"/>
    <w:rsid w:val="00102D88"/>
    <w:rsid w:val="00112BB9"/>
    <w:rsid w:val="00112F96"/>
    <w:rsid w:val="001308DA"/>
    <w:rsid w:val="0013621A"/>
    <w:rsid w:val="00152368"/>
    <w:rsid w:val="001537DD"/>
    <w:rsid w:val="00153D58"/>
    <w:rsid w:val="00155A48"/>
    <w:rsid w:val="00156AAA"/>
    <w:rsid w:val="00162DED"/>
    <w:rsid w:val="001833DA"/>
    <w:rsid w:val="00193ABA"/>
    <w:rsid w:val="00196C22"/>
    <w:rsid w:val="001A6828"/>
    <w:rsid w:val="001B0676"/>
    <w:rsid w:val="001B2492"/>
    <w:rsid w:val="001C7C37"/>
    <w:rsid w:val="001D371E"/>
    <w:rsid w:val="001F42AF"/>
    <w:rsid w:val="001F6E6B"/>
    <w:rsid w:val="00206348"/>
    <w:rsid w:val="00210B4C"/>
    <w:rsid w:val="00215164"/>
    <w:rsid w:val="00223008"/>
    <w:rsid w:val="00234C86"/>
    <w:rsid w:val="002368B4"/>
    <w:rsid w:val="00243554"/>
    <w:rsid w:val="00272992"/>
    <w:rsid w:val="00281DF7"/>
    <w:rsid w:val="002A1998"/>
    <w:rsid w:val="002B3604"/>
    <w:rsid w:val="002B75AD"/>
    <w:rsid w:val="002B79A4"/>
    <w:rsid w:val="002D2D8F"/>
    <w:rsid w:val="002E6405"/>
    <w:rsid w:val="002E6EE7"/>
    <w:rsid w:val="0030060D"/>
    <w:rsid w:val="00316528"/>
    <w:rsid w:val="00320F01"/>
    <w:rsid w:val="00330193"/>
    <w:rsid w:val="00343DDC"/>
    <w:rsid w:val="003456CA"/>
    <w:rsid w:val="00353AD5"/>
    <w:rsid w:val="00370D43"/>
    <w:rsid w:val="0037652E"/>
    <w:rsid w:val="003A4CF4"/>
    <w:rsid w:val="003A64F5"/>
    <w:rsid w:val="003C49B1"/>
    <w:rsid w:val="003E40B4"/>
    <w:rsid w:val="003F1A69"/>
    <w:rsid w:val="003F4455"/>
    <w:rsid w:val="003F4456"/>
    <w:rsid w:val="0040294D"/>
    <w:rsid w:val="00410081"/>
    <w:rsid w:val="00416D0C"/>
    <w:rsid w:val="00421CD1"/>
    <w:rsid w:val="00425165"/>
    <w:rsid w:val="00431021"/>
    <w:rsid w:val="00431FA0"/>
    <w:rsid w:val="004515C4"/>
    <w:rsid w:val="0045513A"/>
    <w:rsid w:val="00461274"/>
    <w:rsid w:val="00484BEB"/>
    <w:rsid w:val="00491E9A"/>
    <w:rsid w:val="00493C0C"/>
    <w:rsid w:val="00496CC2"/>
    <w:rsid w:val="004B0E4E"/>
    <w:rsid w:val="004B2567"/>
    <w:rsid w:val="004B4090"/>
    <w:rsid w:val="004B4E8C"/>
    <w:rsid w:val="004E6FDC"/>
    <w:rsid w:val="0051516B"/>
    <w:rsid w:val="00523291"/>
    <w:rsid w:val="00534AE8"/>
    <w:rsid w:val="0053580E"/>
    <w:rsid w:val="00545610"/>
    <w:rsid w:val="0054624B"/>
    <w:rsid w:val="00546D8D"/>
    <w:rsid w:val="0055122A"/>
    <w:rsid w:val="0055371A"/>
    <w:rsid w:val="0057437D"/>
    <w:rsid w:val="00577520"/>
    <w:rsid w:val="0058573C"/>
    <w:rsid w:val="0059048F"/>
    <w:rsid w:val="00594ADB"/>
    <w:rsid w:val="005A40B3"/>
    <w:rsid w:val="005A481D"/>
    <w:rsid w:val="005B63B9"/>
    <w:rsid w:val="005C0F04"/>
    <w:rsid w:val="005C5180"/>
    <w:rsid w:val="005C7220"/>
    <w:rsid w:val="005C7236"/>
    <w:rsid w:val="00601C7B"/>
    <w:rsid w:val="00624F62"/>
    <w:rsid w:val="006321FD"/>
    <w:rsid w:val="0065217E"/>
    <w:rsid w:val="00654301"/>
    <w:rsid w:val="00657034"/>
    <w:rsid w:val="00662130"/>
    <w:rsid w:val="00667019"/>
    <w:rsid w:val="006C25DE"/>
    <w:rsid w:val="006C393C"/>
    <w:rsid w:val="006C4240"/>
    <w:rsid w:val="006D0DBD"/>
    <w:rsid w:val="006F4D19"/>
    <w:rsid w:val="006F5E8B"/>
    <w:rsid w:val="007222F9"/>
    <w:rsid w:val="0074366D"/>
    <w:rsid w:val="00745CE8"/>
    <w:rsid w:val="00750306"/>
    <w:rsid w:val="007526F3"/>
    <w:rsid w:val="00753DF9"/>
    <w:rsid w:val="00761EE7"/>
    <w:rsid w:val="00787F93"/>
    <w:rsid w:val="007B6C09"/>
    <w:rsid w:val="007C0981"/>
    <w:rsid w:val="007C67F6"/>
    <w:rsid w:val="007D2F11"/>
    <w:rsid w:val="007D44D3"/>
    <w:rsid w:val="007F1934"/>
    <w:rsid w:val="008035C9"/>
    <w:rsid w:val="00806A3F"/>
    <w:rsid w:val="008113AA"/>
    <w:rsid w:val="00814732"/>
    <w:rsid w:val="00830975"/>
    <w:rsid w:val="00837B6C"/>
    <w:rsid w:val="0084241E"/>
    <w:rsid w:val="00846F71"/>
    <w:rsid w:val="008504EC"/>
    <w:rsid w:val="00851ECC"/>
    <w:rsid w:val="00853367"/>
    <w:rsid w:val="00853AE4"/>
    <w:rsid w:val="008618E6"/>
    <w:rsid w:val="00864309"/>
    <w:rsid w:val="00864E69"/>
    <w:rsid w:val="0087521A"/>
    <w:rsid w:val="0087602E"/>
    <w:rsid w:val="008903B3"/>
    <w:rsid w:val="00891E43"/>
    <w:rsid w:val="008B6486"/>
    <w:rsid w:val="008C6B86"/>
    <w:rsid w:val="008D6B8E"/>
    <w:rsid w:val="008E3AAC"/>
    <w:rsid w:val="008F640B"/>
    <w:rsid w:val="0091084F"/>
    <w:rsid w:val="00914B6B"/>
    <w:rsid w:val="00920C10"/>
    <w:rsid w:val="00921F92"/>
    <w:rsid w:val="0092598B"/>
    <w:rsid w:val="00925D8D"/>
    <w:rsid w:val="00935EB0"/>
    <w:rsid w:val="00991179"/>
    <w:rsid w:val="009C1336"/>
    <w:rsid w:val="009C77BD"/>
    <w:rsid w:val="009D3DFA"/>
    <w:rsid w:val="009E3888"/>
    <w:rsid w:val="009E471E"/>
    <w:rsid w:val="009E4C91"/>
    <w:rsid w:val="009E5EE4"/>
    <w:rsid w:val="009F08A2"/>
    <w:rsid w:val="009F1863"/>
    <w:rsid w:val="009F38A4"/>
    <w:rsid w:val="009F58D9"/>
    <w:rsid w:val="00A155B1"/>
    <w:rsid w:val="00A1686D"/>
    <w:rsid w:val="00A3349E"/>
    <w:rsid w:val="00A42A1F"/>
    <w:rsid w:val="00A65CE5"/>
    <w:rsid w:val="00A65E98"/>
    <w:rsid w:val="00A662FE"/>
    <w:rsid w:val="00A7152E"/>
    <w:rsid w:val="00A74827"/>
    <w:rsid w:val="00AA4DC8"/>
    <w:rsid w:val="00AB5FF1"/>
    <w:rsid w:val="00AB75F8"/>
    <w:rsid w:val="00AC2475"/>
    <w:rsid w:val="00AD21C1"/>
    <w:rsid w:val="00AD547C"/>
    <w:rsid w:val="00AD59AD"/>
    <w:rsid w:val="00AD6EB6"/>
    <w:rsid w:val="00B01E9E"/>
    <w:rsid w:val="00B10D4E"/>
    <w:rsid w:val="00B16069"/>
    <w:rsid w:val="00B17EBC"/>
    <w:rsid w:val="00B21280"/>
    <w:rsid w:val="00B33702"/>
    <w:rsid w:val="00B4663B"/>
    <w:rsid w:val="00B512AD"/>
    <w:rsid w:val="00B635F1"/>
    <w:rsid w:val="00B63F6C"/>
    <w:rsid w:val="00B640DE"/>
    <w:rsid w:val="00B76D86"/>
    <w:rsid w:val="00B771A8"/>
    <w:rsid w:val="00BB2684"/>
    <w:rsid w:val="00BB3558"/>
    <w:rsid w:val="00BB5C4C"/>
    <w:rsid w:val="00BC324D"/>
    <w:rsid w:val="00BD2E3A"/>
    <w:rsid w:val="00BE1D9F"/>
    <w:rsid w:val="00BE556E"/>
    <w:rsid w:val="00BF5CDE"/>
    <w:rsid w:val="00BF6D02"/>
    <w:rsid w:val="00C00DD4"/>
    <w:rsid w:val="00C02347"/>
    <w:rsid w:val="00C023BB"/>
    <w:rsid w:val="00C03040"/>
    <w:rsid w:val="00C03340"/>
    <w:rsid w:val="00C03F42"/>
    <w:rsid w:val="00C0413D"/>
    <w:rsid w:val="00C05C2B"/>
    <w:rsid w:val="00C23618"/>
    <w:rsid w:val="00C27C48"/>
    <w:rsid w:val="00C329D2"/>
    <w:rsid w:val="00C334B0"/>
    <w:rsid w:val="00C334CE"/>
    <w:rsid w:val="00C41203"/>
    <w:rsid w:val="00C5136F"/>
    <w:rsid w:val="00C55CB9"/>
    <w:rsid w:val="00C73D3A"/>
    <w:rsid w:val="00C749D8"/>
    <w:rsid w:val="00CA1488"/>
    <w:rsid w:val="00CB52CB"/>
    <w:rsid w:val="00CB7671"/>
    <w:rsid w:val="00CC4129"/>
    <w:rsid w:val="00CC4D8A"/>
    <w:rsid w:val="00CE54EC"/>
    <w:rsid w:val="00CF2904"/>
    <w:rsid w:val="00CF67CC"/>
    <w:rsid w:val="00CF6F05"/>
    <w:rsid w:val="00D06784"/>
    <w:rsid w:val="00D1195C"/>
    <w:rsid w:val="00D20288"/>
    <w:rsid w:val="00D23BDF"/>
    <w:rsid w:val="00D3521D"/>
    <w:rsid w:val="00D40C31"/>
    <w:rsid w:val="00D43977"/>
    <w:rsid w:val="00D4486B"/>
    <w:rsid w:val="00D5296B"/>
    <w:rsid w:val="00D54993"/>
    <w:rsid w:val="00D60EDC"/>
    <w:rsid w:val="00D63D19"/>
    <w:rsid w:val="00D6604C"/>
    <w:rsid w:val="00D71252"/>
    <w:rsid w:val="00D749C5"/>
    <w:rsid w:val="00D95611"/>
    <w:rsid w:val="00DC0562"/>
    <w:rsid w:val="00DD153A"/>
    <w:rsid w:val="00DD4814"/>
    <w:rsid w:val="00DD5305"/>
    <w:rsid w:val="00DE717A"/>
    <w:rsid w:val="00E23F65"/>
    <w:rsid w:val="00E26A3C"/>
    <w:rsid w:val="00E368B3"/>
    <w:rsid w:val="00E520F8"/>
    <w:rsid w:val="00E66C60"/>
    <w:rsid w:val="00E92578"/>
    <w:rsid w:val="00E9388B"/>
    <w:rsid w:val="00E97653"/>
    <w:rsid w:val="00EA2D51"/>
    <w:rsid w:val="00EA6E9F"/>
    <w:rsid w:val="00EA7C15"/>
    <w:rsid w:val="00EB36CA"/>
    <w:rsid w:val="00EB3A51"/>
    <w:rsid w:val="00EB60BD"/>
    <w:rsid w:val="00EE3111"/>
    <w:rsid w:val="00EF0290"/>
    <w:rsid w:val="00EF27A4"/>
    <w:rsid w:val="00EF2CA8"/>
    <w:rsid w:val="00F10053"/>
    <w:rsid w:val="00F10E0C"/>
    <w:rsid w:val="00F12A5E"/>
    <w:rsid w:val="00F34BC4"/>
    <w:rsid w:val="00F6148B"/>
    <w:rsid w:val="00F61BCF"/>
    <w:rsid w:val="00F7354A"/>
    <w:rsid w:val="00F76CF2"/>
    <w:rsid w:val="00F84534"/>
    <w:rsid w:val="00F878B6"/>
    <w:rsid w:val="00F9398B"/>
    <w:rsid w:val="00FC0830"/>
    <w:rsid w:val="00FC7664"/>
    <w:rsid w:val="00FD3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0C39EC1"/>
  <w15:docId w15:val="{DD1E0FE7-2456-4CF6-B2BF-99E4D673D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0C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Ttulo1">
    <w:name w:val="heading 1"/>
    <w:basedOn w:val="Normal"/>
    <w:link w:val="Ttulo1Char"/>
    <w:uiPriority w:val="1"/>
    <w:qFormat/>
    <w:rsid w:val="00E368B3"/>
    <w:pPr>
      <w:widowControl w:val="0"/>
      <w:ind w:left="140"/>
      <w:outlineLvl w:val="0"/>
    </w:pPr>
    <w:rPr>
      <w:b/>
      <w:bCs/>
      <w:lang w:val="pt-PT" w:eastAsia="en-US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2B3604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qFormat/>
    <w:rsid w:val="00EF27A4"/>
    <w:pPr>
      <w:spacing w:before="100" w:beforeAutospacing="1" w:after="100" w:afterAutospacing="1"/>
    </w:pPr>
  </w:style>
  <w:style w:type="character" w:styleId="nfase">
    <w:name w:val="Emphasis"/>
    <w:basedOn w:val="Fontepargpadro"/>
    <w:uiPriority w:val="20"/>
    <w:qFormat/>
    <w:rsid w:val="00EF27A4"/>
    <w:rPr>
      <w:i/>
      <w:iCs/>
    </w:rPr>
  </w:style>
  <w:style w:type="character" w:styleId="Hyperlink">
    <w:name w:val="Hyperlink"/>
    <w:basedOn w:val="Fontepargpadro"/>
    <w:uiPriority w:val="99"/>
    <w:unhideWhenUsed/>
    <w:rsid w:val="007526F3"/>
    <w:rPr>
      <w:color w:val="0000FF"/>
      <w:u w:val="single"/>
    </w:rPr>
  </w:style>
  <w:style w:type="paragraph" w:styleId="Textodenotaderodap">
    <w:name w:val="footnote text"/>
    <w:basedOn w:val="Normal"/>
    <w:link w:val="TextodenotaderodapChar"/>
    <w:uiPriority w:val="99"/>
    <w:unhideWhenUsed/>
    <w:rsid w:val="007526F3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qFormat/>
    <w:rsid w:val="007526F3"/>
    <w:rPr>
      <w:sz w:val="20"/>
      <w:szCs w:val="20"/>
    </w:rPr>
  </w:style>
  <w:style w:type="character" w:styleId="Refdenotaderodap">
    <w:name w:val="footnote reference"/>
    <w:basedOn w:val="Fontepargpadro"/>
    <w:uiPriority w:val="99"/>
    <w:unhideWhenUsed/>
    <w:rsid w:val="007526F3"/>
    <w:rPr>
      <w:vertAlign w:val="superscript"/>
    </w:rPr>
  </w:style>
  <w:style w:type="paragraph" w:styleId="Pr-formataoHTML">
    <w:name w:val="HTML Preformatted"/>
    <w:basedOn w:val="Normal"/>
    <w:link w:val="Pr-formataoHTMLChar"/>
    <w:uiPriority w:val="99"/>
    <w:unhideWhenUsed/>
    <w:rsid w:val="00864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864309"/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y2iqfc">
    <w:name w:val="y2iqfc"/>
    <w:basedOn w:val="Fontepargpadro"/>
    <w:rsid w:val="00864309"/>
  </w:style>
  <w:style w:type="character" w:customStyle="1" w:styleId="MenoPendente1">
    <w:name w:val="Menção Pendente1"/>
    <w:basedOn w:val="Fontepargpadro"/>
    <w:uiPriority w:val="99"/>
    <w:semiHidden/>
    <w:unhideWhenUsed/>
    <w:rsid w:val="00864309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39"/>
    <w:rsid w:val="00AD54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Simples41">
    <w:name w:val="Tabela Simples 41"/>
    <w:basedOn w:val="Tabelanormal"/>
    <w:uiPriority w:val="44"/>
    <w:rsid w:val="00AD547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SimplesTabela31">
    <w:name w:val="Simples Tabela 31"/>
    <w:basedOn w:val="Tabelanormal"/>
    <w:uiPriority w:val="43"/>
    <w:rsid w:val="00AD547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SimplesTabela21">
    <w:name w:val="Simples Tabela 21"/>
    <w:basedOn w:val="Tabelanormal"/>
    <w:uiPriority w:val="42"/>
    <w:rsid w:val="00AD547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SimplesTabela11">
    <w:name w:val="Simples Tabela 11"/>
    <w:basedOn w:val="Tabelanormal"/>
    <w:uiPriority w:val="41"/>
    <w:rsid w:val="00AD547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elaSimples51">
    <w:name w:val="Tabela Simples 51"/>
    <w:basedOn w:val="Tabelanormal"/>
    <w:uiPriority w:val="45"/>
    <w:rsid w:val="00AD547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deGrade5Escura-nfase51">
    <w:name w:val="Tabela de Grade 5 Escura - Ênfase 51"/>
    <w:basedOn w:val="Tabelanormal"/>
    <w:uiPriority w:val="50"/>
    <w:rsid w:val="00AD547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paragraph" w:styleId="Rodap">
    <w:name w:val="footer"/>
    <w:basedOn w:val="Normal"/>
    <w:link w:val="RodapChar"/>
    <w:uiPriority w:val="99"/>
    <w:unhideWhenUsed/>
    <w:rsid w:val="00320F01"/>
    <w:pPr>
      <w:tabs>
        <w:tab w:val="center" w:pos="4252"/>
        <w:tab w:val="right" w:pos="8504"/>
      </w:tabs>
      <w:jc w:val="both"/>
    </w:pPr>
    <w:rPr>
      <w:rFonts w:ascii="Arial" w:eastAsiaTheme="minorHAnsi" w:hAnsi="Arial" w:cs="Arial"/>
      <w:sz w:val="22"/>
      <w:szCs w:val="22"/>
      <w:lang w:eastAsia="en-US"/>
    </w:rPr>
  </w:style>
  <w:style w:type="character" w:customStyle="1" w:styleId="RodapChar">
    <w:name w:val="Rodapé Char"/>
    <w:basedOn w:val="Fontepargpadro"/>
    <w:link w:val="Rodap"/>
    <w:uiPriority w:val="99"/>
    <w:rsid w:val="00320F01"/>
    <w:rPr>
      <w:rFonts w:ascii="Arial" w:hAnsi="Arial" w:cs="Arial"/>
    </w:rPr>
  </w:style>
  <w:style w:type="paragraph" w:styleId="PargrafodaLista">
    <w:name w:val="List Paragraph"/>
    <w:basedOn w:val="Normal"/>
    <w:uiPriority w:val="34"/>
    <w:qFormat/>
    <w:rsid w:val="00320F01"/>
    <w:pPr>
      <w:spacing w:line="276" w:lineRule="auto"/>
      <w:ind w:left="720"/>
      <w:contextualSpacing/>
      <w:jc w:val="both"/>
    </w:pPr>
    <w:rPr>
      <w:rFonts w:ascii="Arial" w:eastAsiaTheme="minorHAnsi" w:hAnsi="Arial" w:cs="Arial"/>
      <w:sz w:val="22"/>
      <w:szCs w:val="22"/>
      <w:lang w:eastAsia="en-US"/>
    </w:rPr>
  </w:style>
  <w:style w:type="paragraph" w:styleId="Cabealho">
    <w:name w:val="header"/>
    <w:basedOn w:val="Normal"/>
    <w:link w:val="CabealhoChar"/>
    <w:uiPriority w:val="99"/>
    <w:unhideWhenUsed/>
    <w:rsid w:val="00AB5FF1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CabealhoChar">
    <w:name w:val="Cabeçalho Char"/>
    <w:basedOn w:val="Fontepargpadro"/>
    <w:link w:val="Cabealho"/>
    <w:uiPriority w:val="99"/>
    <w:rsid w:val="00AB5FF1"/>
  </w:style>
  <w:style w:type="character" w:customStyle="1" w:styleId="MenoPendente2">
    <w:name w:val="Menção Pendente2"/>
    <w:basedOn w:val="Fontepargpadro"/>
    <w:uiPriority w:val="99"/>
    <w:semiHidden/>
    <w:unhideWhenUsed/>
    <w:rsid w:val="00853AE4"/>
    <w:rPr>
      <w:color w:val="605E5C"/>
      <w:shd w:val="clear" w:color="auto" w:fill="E1DFDD"/>
    </w:rPr>
  </w:style>
  <w:style w:type="paragraph" w:styleId="SemEspaamento">
    <w:name w:val="No Spacing"/>
    <w:uiPriority w:val="1"/>
    <w:qFormat/>
    <w:rsid w:val="00353AD5"/>
    <w:pPr>
      <w:spacing w:after="0" w:line="240" w:lineRule="auto"/>
    </w:pPr>
  </w:style>
  <w:style w:type="character" w:customStyle="1" w:styleId="Ttulo1Char">
    <w:name w:val="Título 1 Char"/>
    <w:basedOn w:val="Fontepargpadro"/>
    <w:link w:val="Ttulo1"/>
    <w:uiPriority w:val="1"/>
    <w:rsid w:val="00E368B3"/>
    <w:rPr>
      <w:rFonts w:ascii="Times New Roman" w:eastAsia="Times New Roman" w:hAnsi="Times New Roman" w:cs="Times New Roman"/>
      <w:b/>
      <w:bCs/>
      <w:sz w:val="24"/>
      <w:szCs w:val="24"/>
      <w:lang w:val="pt-PT"/>
    </w:rPr>
  </w:style>
  <w:style w:type="character" w:customStyle="1" w:styleId="Ttulo3Char">
    <w:name w:val="Título 3 Char"/>
    <w:basedOn w:val="Fontepargpadro"/>
    <w:link w:val="Ttulo3"/>
    <w:uiPriority w:val="9"/>
    <w:semiHidden/>
    <w:rsid w:val="002B360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8903B3"/>
    <w:rPr>
      <w:color w:val="605E5C"/>
      <w:shd w:val="clear" w:color="auto" w:fill="E1DFDD"/>
    </w:rPr>
  </w:style>
  <w:style w:type="character" w:styleId="Forte">
    <w:name w:val="Strong"/>
    <w:basedOn w:val="Fontepargpadro"/>
    <w:uiPriority w:val="22"/>
    <w:qFormat/>
    <w:rsid w:val="001B2492"/>
    <w:rPr>
      <w:b/>
      <w:bCs/>
    </w:rPr>
  </w:style>
  <w:style w:type="paragraph" w:styleId="Ttulo">
    <w:name w:val="Title"/>
    <w:basedOn w:val="Normal"/>
    <w:next w:val="Corpodetexto"/>
    <w:link w:val="TtuloChar"/>
    <w:uiPriority w:val="10"/>
    <w:qFormat/>
    <w:rsid w:val="006C393C"/>
    <w:pPr>
      <w:keepNext/>
      <w:keepLines/>
      <w:suppressAutoHyphens/>
      <w:spacing w:before="480" w:after="120" w:line="259" w:lineRule="auto"/>
    </w:pPr>
    <w:rPr>
      <w:rFonts w:ascii="Calibri" w:eastAsia="Calibri" w:hAnsi="Calibri" w:cs="Calibri"/>
      <w:b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6C393C"/>
    <w:rPr>
      <w:rFonts w:ascii="Calibri" w:eastAsia="Calibri" w:hAnsi="Calibri" w:cs="Calibri"/>
      <w:b/>
      <w:sz w:val="72"/>
      <w:szCs w:val="72"/>
      <w:lang w:eastAsia="pt-BR"/>
    </w:rPr>
  </w:style>
  <w:style w:type="paragraph" w:customStyle="1" w:styleId="paragraph">
    <w:name w:val="paragraph"/>
    <w:basedOn w:val="Normal"/>
    <w:qFormat/>
    <w:rsid w:val="006C393C"/>
    <w:pPr>
      <w:suppressAutoHyphens/>
      <w:spacing w:beforeAutospacing="1" w:after="160" w:afterAutospacing="1"/>
    </w:pPr>
  </w:style>
  <w:style w:type="paragraph" w:styleId="Corpodetexto">
    <w:name w:val="Body Text"/>
    <w:basedOn w:val="Normal"/>
    <w:link w:val="CorpodetextoChar"/>
    <w:uiPriority w:val="99"/>
    <w:semiHidden/>
    <w:unhideWhenUsed/>
    <w:rsid w:val="006C393C"/>
    <w:pPr>
      <w:spacing w:after="12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6C393C"/>
  </w:style>
  <w:style w:type="paragraph" w:styleId="Textodebalo">
    <w:name w:val="Balloon Text"/>
    <w:basedOn w:val="Normal"/>
    <w:link w:val="TextodebaloChar"/>
    <w:uiPriority w:val="99"/>
    <w:semiHidden/>
    <w:unhideWhenUsed/>
    <w:rsid w:val="00753DF9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53DF9"/>
    <w:rPr>
      <w:rFonts w:ascii="Segoe UI" w:hAnsi="Segoe UI" w:cs="Segoe UI"/>
      <w:sz w:val="18"/>
      <w:szCs w:val="18"/>
    </w:rPr>
  </w:style>
  <w:style w:type="character" w:customStyle="1" w:styleId="cskcde">
    <w:name w:val="cskcde"/>
    <w:basedOn w:val="Fontepargpadro"/>
    <w:rsid w:val="00C03040"/>
  </w:style>
  <w:style w:type="paragraph" w:customStyle="1" w:styleId="trt0xe">
    <w:name w:val="trt0xe"/>
    <w:basedOn w:val="Normal"/>
    <w:rsid w:val="00C03040"/>
    <w:pPr>
      <w:spacing w:before="100" w:beforeAutospacing="1" w:after="100" w:afterAutospacing="1"/>
    </w:pPr>
  </w:style>
  <w:style w:type="character" w:customStyle="1" w:styleId="apple-tab-span">
    <w:name w:val="apple-tab-span"/>
    <w:basedOn w:val="Fontepargpadro"/>
    <w:rsid w:val="0055122A"/>
  </w:style>
  <w:style w:type="character" w:styleId="MenoPendente">
    <w:name w:val="Unresolved Mention"/>
    <w:basedOn w:val="Fontepargpadro"/>
    <w:uiPriority w:val="99"/>
    <w:semiHidden/>
    <w:unhideWhenUsed/>
    <w:rsid w:val="00C023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1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7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2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4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73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91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489515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357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03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0570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994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27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335872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3927073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6692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698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8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4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7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6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doi.org/10.22481/recuesb.v12i21.14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5F884D-1CFD-448C-B87A-344E6BFEBA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4</Words>
  <Characters>782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23-12-09T13:32:00Z</cp:lastPrinted>
  <dcterms:created xsi:type="dcterms:W3CDTF">2026-02-27T15:13:00Z</dcterms:created>
  <dcterms:modified xsi:type="dcterms:W3CDTF">2026-02-27T15:13:00Z</dcterms:modified>
</cp:coreProperties>
</file>